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445" w:type="dxa"/>
        <w:jc w:val="center"/>
        <w:tblInd w:w="-2123" w:type="dxa"/>
        <w:tblBorders>
          <w:bottom w:val="single" w:sz="4" w:space="0" w:color="auto"/>
        </w:tblBorders>
        <w:tblLook w:val="01E0"/>
      </w:tblPr>
      <w:tblGrid>
        <w:gridCol w:w="237"/>
        <w:gridCol w:w="553"/>
        <w:gridCol w:w="7647"/>
        <w:gridCol w:w="1621"/>
        <w:gridCol w:w="1387"/>
      </w:tblGrid>
      <w:tr w:rsidR="00FE5673" w:rsidRPr="00FE5673" w:rsidTr="009674A8">
        <w:trPr>
          <w:gridAfter w:val="1"/>
          <w:wAfter w:w="1387" w:type="dxa"/>
          <w:trHeight w:val="787"/>
          <w:jc w:val="center"/>
        </w:trPr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E5673" w:rsidRPr="00D15242" w:rsidRDefault="00FE5673" w:rsidP="008F5CBF">
            <w:pPr>
              <w:pStyle w:val="a3"/>
              <w:jc w:val="right"/>
              <w:rPr>
                <w:rFonts w:ascii="Century Gothic" w:hAnsi="Century Gothic"/>
                <w:lang w:val="el-GR" w:eastAsia="el-GR"/>
              </w:rPr>
            </w:pPr>
          </w:p>
        </w:tc>
        <w:tc>
          <w:tcPr>
            <w:tcW w:w="98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tbl>
            <w:tblPr>
              <w:tblW w:w="9575" w:type="dxa"/>
              <w:jc w:val="center"/>
              <w:tblInd w:w="8" w:type="dxa"/>
              <w:tblBorders>
                <w:bottom w:val="single" w:sz="4" w:space="0" w:color="auto"/>
              </w:tblBorders>
              <w:tblLook w:val="01E0"/>
            </w:tblPr>
            <w:tblGrid>
              <w:gridCol w:w="1502"/>
              <w:gridCol w:w="6388"/>
              <w:gridCol w:w="1685"/>
            </w:tblGrid>
            <w:tr w:rsidR="00FE5673" w:rsidRPr="00E60DDB" w:rsidTr="009674A8">
              <w:trPr>
                <w:trHeight w:val="787"/>
                <w:jc w:val="center"/>
              </w:trPr>
              <w:tc>
                <w:tcPr>
                  <w:tcW w:w="15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jc w:val="right"/>
                    <w:rPr>
                      <w:rFonts w:ascii="Calibri" w:hAnsi="Calibri" w:cs="Calibri"/>
                      <w:lang w:val="en-US"/>
                    </w:rPr>
                  </w:pPr>
                </w:p>
              </w:tc>
              <w:tc>
                <w:tcPr>
                  <w:tcW w:w="63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contextualSpacing/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  <w:t xml:space="preserve">ΕΛΛΗΝΙΚΟ ΜΕΣΟΓΕΙΑΚΟ ΠΑΝΕΠΙΣΤΗΜΙΟ </w:t>
                  </w:r>
                </w:p>
                <w:p w:rsidR="00FE5673" w:rsidRPr="00E60DDB" w:rsidRDefault="00FE5673" w:rsidP="00FE5673">
                  <w:pPr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  <w:t>ΣΧΟΛΗ ΕΠΙΣΤΗΜΩΝ ΥΓΕΙΑΣ</w:t>
                  </w:r>
                </w:p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ind w:left="-78"/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kern w:val="28"/>
                      <w:sz w:val="28"/>
                      <w:szCs w:val="26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6"/>
                    </w:rPr>
                    <w:t>ΤΜΗΜΑ ΝΟΣΗΛΕΥΤΙΚΗΣ</w:t>
                  </w:r>
                </w:p>
              </w:tc>
              <w:tc>
                <w:tcPr>
                  <w:tcW w:w="16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FE5673" w:rsidRPr="00E60DDB" w:rsidRDefault="002E4CCC" w:rsidP="00FE5673">
                  <w:pPr>
                    <w:tabs>
                      <w:tab w:val="center" w:pos="4153"/>
                      <w:tab w:val="right" w:pos="8306"/>
                    </w:tabs>
                    <w:jc w:val="center"/>
                    <w:rPr>
                      <w:rFonts w:ascii="Calibri" w:hAnsi="Calibri" w:cs="Calibri"/>
                    </w:rPr>
                  </w:pPr>
                  <w:r>
                    <w:rPr>
                      <w:rFonts w:ascii="Century Gothic" w:hAnsi="Century Gothic"/>
                      <w:noProof/>
                    </w:rPr>
                    <w:drawing>
                      <wp:inline distT="0" distB="0" distL="0" distR="0">
                        <wp:extent cx="858520" cy="866775"/>
                        <wp:effectExtent l="19050" t="0" r="0" b="0"/>
                        <wp:docPr id="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58520" cy="8667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5673" w:rsidRPr="00E60DDB" w:rsidTr="009674A8">
              <w:trPr>
                <w:trHeight w:val="321"/>
                <w:jc w:val="center"/>
              </w:trPr>
              <w:tc>
                <w:tcPr>
                  <w:tcW w:w="15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</w:p>
              </w:tc>
              <w:tc>
                <w:tcPr>
                  <w:tcW w:w="638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FE5673" w:rsidRPr="00E60DDB" w:rsidRDefault="00FE5673" w:rsidP="009674A8">
                  <w:pPr>
                    <w:tabs>
                      <w:tab w:val="center" w:pos="4153"/>
                      <w:tab w:val="right" w:pos="8306"/>
                    </w:tabs>
                    <w:ind w:left="-239" w:right="-135" w:firstLine="199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Ηράκλειο Κρήτης, E-</w:t>
                  </w:r>
                  <w:proofErr w:type="spellStart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mail:</w:t>
                  </w:r>
                  <w:proofErr w:type="spellEnd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 xml:space="preserve"> secretariat-nurs@hmu.gr      Τηλέφωνα: +030 2810 379-538</w:t>
                  </w:r>
                </w:p>
                <w:p w:rsidR="00FE5673" w:rsidRPr="00E60DDB" w:rsidRDefault="00FE5673" w:rsidP="009674A8">
                  <w:pPr>
                    <w:tabs>
                      <w:tab w:val="center" w:pos="4153"/>
                      <w:tab w:val="right" w:pos="8306"/>
                    </w:tabs>
                    <w:ind w:left="-254" w:hanging="15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  <w:t xml:space="preserve">Website: </w:t>
                  </w:r>
                  <w:hyperlink r:id="rId7" w:history="1">
                    <w:r w:rsidR="00A12C80" w:rsidRPr="00A12C80">
                      <w:rPr>
                        <w:rStyle w:val="-"/>
                        <w:rFonts w:ascii="Calibri" w:hAnsi="Calibri" w:cs="Calibri"/>
                        <w:sz w:val="18"/>
                        <w:szCs w:val="18"/>
                        <w:lang w:val="en-US"/>
                      </w:rPr>
                      <w:t>https://nurs.hmu.gr/</w:t>
                    </w:r>
                  </w:hyperlink>
                </w:p>
              </w:tc>
              <w:tc>
                <w:tcPr>
                  <w:tcW w:w="168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ind w:left="-415" w:firstLine="134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</w:p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lang w:val="en-US"/>
                    </w:rPr>
                  </w:pPr>
                </w:p>
              </w:tc>
            </w:tr>
          </w:tbl>
          <w:p w:rsidR="00FE5673" w:rsidRPr="00FE5673" w:rsidRDefault="00FE5673" w:rsidP="00FE5673">
            <w:pPr>
              <w:pStyle w:val="a3"/>
              <w:ind w:left="-459"/>
              <w:jc w:val="center"/>
              <w:rPr>
                <w:rFonts w:ascii="Century Gothic" w:hAnsi="Century Gothic"/>
                <w:lang w:val="en-US" w:eastAsia="el-GR"/>
              </w:rPr>
            </w:pPr>
          </w:p>
        </w:tc>
      </w:tr>
      <w:tr w:rsidR="00FE5673" w:rsidRPr="00D40B98" w:rsidTr="009674A8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2"/>
          <w:wBefore w:w="790" w:type="dxa"/>
          <w:trHeight w:val="2340"/>
        </w:trPr>
        <w:tc>
          <w:tcPr>
            <w:tcW w:w="7647" w:type="dxa"/>
            <w:shd w:val="clear" w:color="auto" w:fill="auto"/>
          </w:tcPr>
          <w:p w:rsidR="00EE3E38" w:rsidRPr="00FE5673" w:rsidRDefault="00FE5673" w:rsidP="009674A8">
            <w:pPr>
              <w:spacing w:line="400" w:lineRule="exact"/>
              <w:ind w:left="683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Ηράκλειο </w:t>
            </w:r>
          </w:p>
        </w:tc>
        <w:tc>
          <w:tcPr>
            <w:tcW w:w="3008" w:type="dxa"/>
            <w:gridSpan w:val="2"/>
            <w:shd w:val="clear" w:color="auto" w:fill="auto"/>
          </w:tcPr>
          <w:p w:rsidR="009674A8" w:rsidRDefault="009674A8" w:rsidP="009674A8">
            <w:pPr>
              <w:spacing w:line="400" w:lineRule="exact"/>
              <w:ind w:right="-392"/>
              <w:jc w:val="right"/>
              <w:rPr>
                <w:rFonts w:ascii="Times New Roman" w:hAnsi="Times New Roman"/>
                <w:b/>
              </w:rPr>
            </w:pPr>
          </w:p>
          <w:p w:rsidR="009674A8" w:rsidRDefault="009674A8" w:rsidP="009674A8">
            <w:pPr>
              <w:spacing w:line="400" w:lineRule="exact"/>
              <w:ind w:right="-392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ΠΡΟΣ:</w:t>
            </w:r>
            <w:r w:rsidR="00EE3E38" w:rsidRPr="00D40B98">
              <w:rPr>
                <w:rFonts w:ascii="Times New Roman" w:hAnsi="Times New Roman"/>
                <w:b/>
              </w:rPr>
              <w:t xml:space="preserve"> </w:t>
            </w:r>
          </w:p>
          <w:p w:rsidR="00EE3E38" w:rsidRPr="00FE5673" w:rsidRDefault="008F5CBF" w:rsidP="009674A8">
            <w:pPr>
              <w:spacing w:line="400" w:lineRule="exact"/>
              <w:ind w:right="-392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Τ</w:t>
            </w:r>
            <w:r w:rsidR="006C457C" w:rsidRPr="00D40B98">
              <w:rPr>
                <w:rFonts w:ascii="Times New Roman" w:hAnsi="Times New Roman"/>
                <w:b/>
              </w:rPr>
              <w:t>η</w:t>
            </w:r>
            <w:r w:rsidR="00FE5673">
              <w:rPr>
                <w:rFonts w:ascii="Times New Roman" w:hAnsi="Times New Roman"/>
                <w:b/>
              </w:rPr>
              <w:t xml:space="preserve"> </w:t>
            </w:r>
            <w:r w:rsidR="00EE3E38" w:rsidRPr="00D40B98">
              <w:rPr>
                <w:rFonts w:ascii="Times New Roman" w:hAnsi="Times New Roman"/>
                <w:b/>
              </w:rPr>
              <w:t>Συνέλευση</w:t>
            </w:r>
            <w:r w:rsidR="00FE5673">
              <w:rPr>
                <w:rFonts w:ascii="Times New Roman" w:hAnsi="Times New Roman"/>
                <w:b/>
              </w:rPr>
              <w:t xml:space="preserve"> </w:t>
            </w:r>
            <w:r w:rsidR="00EE3E38" w:rsidRPr="00D40B98">
              <w:rPr>
                <w:rFonts w:ascii="Times New Roman" w:hAnsi="Times New Roman"/>
                <w:b/>
              </w:rPr>
              <w:t xml:space="preserve">Τμήματος </w:t>
            </w:r>
            <w:r w:rsidR="006F4B5A">
              <w:rPr>
                <w:rFonts w:ascii="Times New Roman" w:hAnsi="Times New Roman"/>
                <w:b/>
              </w:rPr>
              <w:t>Νοσηλευτικής</w:t>
            </w:r>
          </w:p>
          <w:p w:rsidR="00EE3E38" w:rsidRPr="00560CF4" w:rsidRDefault="006F4B5A" w:rsidP="009674A8">
            <w:pPr>
              <w:spacing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ΕΛΜΕΠΑ</w:t>
            </w:r>
          </w:p>
          <w:p w:rsidR="00EE3E38" w:rsidRPr="00560CF4" w:rsidRDefault="00EE3E38" w:rsidP="009674A8">
            <w:pPr>
              <w:spacing w:line="400" w:lineRule="exact"/>
              <w:jc w:val="right"/>
              <w:rPr>
                <w:rFonts w:ascii="Times New Roman" w:hAnsi="Times New Roman"/>
              </w:rPr>
            </w:pPr>
          </w:p>
        </w:tc>
      </w:tr>
    </w:tbl>
    <w:p w:rsidR="00FD2434" w:rsidRPr="00560CF4" w:rsidRDefault="00FD2434" w:rsidP="00EE3E38">
      <w:pPr>
        <w:spacing w:line="400" w:lineRule="exact"/>
        <w:rPr>
          <w:rFonts w:ascii="Times New Roman" w:hAnsi="Times New Roman"/>
        </w:rPr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8F5CBF" w:rsidP="008F5CBF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Αλλαγή θέματος </w:t>
            </w:r>
            <w:r w:rsidR="00D81917">
              <w:rPr>
                <w:rFonts w:ascii="Times New Roman" w:hAnsi="Times New Roman"/>
                <w:b/>
              </w:rPr>
              <w:t xml:space="preserve">Διδακτορικής Διατριβής </w:t>
            </w:r>
            <w:r w:rsidR="00176EE5">
              <w:rPr>
                <w:rFonts w:ascii="Times New Roman" w:hAnsi="Times New Roman"/>
                <w:b/>
              </w:rPr>
              <w:t xml:space="preserve"> </w:t>
            </w:r>
          </w:p>
        </w:tc>
      </w:tr>
      <w:tr w:rsidR="008F5CBF" w:rsidRPr="00D40B98" w:rsidTr="00D40B98">
        <w:tc>
          <w:tcPr>
            <w:tcW w:w="1101" w:type="dxa"/>
            <w:shd w:val="clear" w:color="auto" w:fill="auto"/>
          </w:tcPr>
          <w:p w:rsidR="008F5CBF" w:rsidRPr="00D40B98" w:rsidRDefault="008F5CBF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Συν.: </w:t>
            </w:r>
          </w:p>
        </w:tc>
        <w:tc>
          <w:tcPr>
            <w:tcW w:w="8079" w:type="dxa"/>
            <w:shd w:val="clear" w:color="auto" w:fill="auto"/>
          </w:tcPr>
          <w:p w:rsidR="008F5CBF" w:rsidRDefault="008F5CBF" w:rsidP="008F5CBF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Νέο ερευνητικό πρωτόκολλο </w:t>
            </w:r>
          </w:p>
        </w:tc>
      </w:tr>
    </w:tbl>
    <w:p w:rsidR="00DD48A0" w:rsidRDefault="00DD48A0" w:rsidP="00EA523A">
      <w:pPr>
        <w:spacing w:line="480" w:lineRule="auto"/>
        <w:jc w:val="both"/>
        <w:rPr>
          <w:rFonts w:ascii="Times New Roman" w:hAnsi="Times New Roman"/>
        </w:rPr>
      </w:pPr>
    </w:p>
    <w:p w:rsidR="00EA523A" w:rsidRDefault="00176EE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</w:t>
      </w:r>
      <w:r w:rsidR="009F6D51">
        <w:rPr>
          <w:rFonts w:ascii="Times New Roman" w:hAnsi="Times New Roman"/>
        </w:rPr>
        <w:t xml:space="preserve">ούμε </w:t>
      </w:r>
      <w:r w:rsidR="00061FA9">
        <w:rPr>
          <w:rFonts w:ascii="Times New Roman" w:hAnsi="Times New Roman"/>
        </w:rPr>
        <w:t xml:space="preserve">όπως </w:t>
      </w:r>
      <w:r w:rsidR="009F6D51">
        <w:rPr>
          <w:rFonts w:ascii="Times New Roman" w:hAnsi="Times New Roman"/>
        </w:rPr>
        <w:t>εγκρίνετε τη</w:t>
      </w:r>
      <w:r w:rsidR="008F5CBF">
        <w:rPr>
          <w:rFonts w:ascii="Times New Roman" w:hAnsi="Times New Roman"/>
        </w:rPr>
        <w:t>ν</w:t>
      </w:r>
      <w:r w:rsidR="009F6D51">
        <w:rPr>
          <w:rFonts w:ascii="Times New Roman" w:hAnsi="Times New Roman"/>
        </w:rPr>
        <w:t xml:space="preserve"> αλλαγή του θέματος της Διδακτορικής Διατριβής του/της </w:t>
      </w:r>
      <w:r w:rsidR="00D55151">
        <w:rPr>
          <w:rFonts w:ascii="Times New Roman" w:hAnsi="Times New Roman"/>
        </w:rPr>
        <w:t>υποψήφιου/</w:t>
      </w:r>
      <w:r w:rsidR="00F32DBC" w:rsidRPr="00EE3E38">
        <w:rPr>
          <w:rFonts w:ascii="Times New Roman" w:hAnsi="Times New Roman"/>
        </w:rPr>
        <w:t xml:space="preserve">ας </w:t>
      </w:r>
      <w:r w:rsidR="00DD48A0">
        <w:rPr>
          <w:rFonts w:ascii="Times New Roman" w:hAnsi="Times New Roman"/>
        </w:rPr>
        <w:t>διδάκτορα ….</w:t>
      </w:r>
      <w:r w:rsidR="00EA523A">
        <w:rPr>
          <w:rFonts w:ascii="Times New Roman" w:hAnsi="Times New Roman"/>
        </w:rPr>
        <w:t>…………</w:t>
      </w:r>
      <w:r w:rsidR="008F5CBF">
        <w:rPr>
          <w:rFonts w:ascii="Times New Roman" w:hAnsi="Times New Roman"/>
        </w:rPr>
        <w:t>…………………...</w:t>
      </w:r>
      <w:r w:rsidR="00EA523A">
        <w:rPr>
          <w:rFonts w:ascii="Times New Roman" w:hAnsi="Times New Roman"/>
        </w:rPr>
        <w:t>………………</w:t>
      </w:r>
      <w:r w:rsidR="009F6D51">
        <w:rPr>
          <w:rFonts w:ascii="Times New Roman" w:hAnsi="Times New Roman"/>
        </w:rPr>
        <w:t>………</w:t>
      </w:r>
      <w:r w:rsidR="00061FA9">
        <w:rPr>
          <w:rFonts w:ascii="Times New Roman" w:hAnsi="Times New Roman"/>
        </w:rPr>
        <w:t xml:space="preserve">…... </w:t>
      </w:r>
      <w:r w:rsidR="009F6D51">
        <w:rPr>
          <w:rFonts w:ascii="Times New Roman" w:hAnsi="Times New Roman"/>
        </w:rPr>
        <w:t xml:space="preserve">ως εξής: αντί του παλαιού τίτλου: </w:t>
      </w:r>
      <w:r w:rsidR="00061FA9">
        <w:rPr>
          <w:rFonts w:ascii="Times New Roman" w:hAnsi="Times New Roman"/>
        </w:rPr>
        <w:t>………</w:t>
      </w:r>
      <w:r w:rsidR="00EA523A">
        <w:rPr>
          <w:rFonts w:ascii="Times New Roman" w:hAnsi="Times New Roman"/>
        </w:rPr>
        <w:t>……………</w:t>
      </w:r>
      <w:r w:rsidR="009F6D51">
        <w:rPr>
          <w:rFonts w:ascii="Times New Roman" w:hAnsi="Times New Roman"/>
        </w:rPr>
        <w:t>……………..</w:t>
      </w:r>
      <w:r w:rsidR="00EA523A">
        <w:rPr>
          <w:rFonts w:ascii="Times New Roman" w:hAnsi="Times New Roman"/>
        </w:rPr>
        <w:t>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DD48A0" w:rsidRDefault="009F6D51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Σε (νέος τίτλος):</w:t>
      </w:r>
    </w:p>
    <w:p w:rsidR="00D55151" w:rsidRDefault="00DD48A0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..</w:t>
      </w:r>
      <w:r w:rsidR="00D55151">
        <w:rPr>
          <w:rFonts w:ascii="Times New Roman" w:hAnsi="Times New Roman"/>
        </w:rPr>
        <w:t>…………………………………………………………………………………...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B44334" w:rsidRPr="00061FA9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..….</w:t>
      </w:r>
      <w:r w:rsidR="00AB1E52" w:rsidRPr="00EE3E38">
        <w:rPr>
          <w:rFonts w:ascii="Times New Roman" w:hAnsi="Times New Roman"/>
        </w:rPr>
        <w:t xml:space="preserve"> </w:t>
      </w:r>
    </w:p>
    <w:p w:rsidR="00F32DBC" w:rsidRPr="00EE3E38" w:rsidRDefault="00F32DBC" w:rsidP="00113717">
      <w:pPr>
        <w:spacing w:before="240" w:line="400" w:lineRule="exact"/>
        <w:jc w:val="center"/>
        <w:rPr>
          <w:rFonts w:ascii="Times New Roman" w:hAnsi="Times New Roman"/>
          <w:lang w:val="pt-BR"/>
        </w:rPr>
      </w:pPr>
      <w:r w:rsidRPr="00EE3E38">
        <w:rPr>
          <w:rFonts w:ascii="Times New Roman" w:hAnsi="Times New Roman"/>
        </w:rPr>
        <w:t>Με</w:t>
      </w:r>
      <w:r w:rsidRPr="00EE3E38">
        <w:rPr>
          <w:rFonts w:ascii="Times New Roman" w:hAnsi="Times New Roman"/>
          <w:lang w:val="pt-BR"/>
        </w:rPr>
        <w:t xml:space="preserve"> </w:t>
      </w:r>
      <w:r w:rsidR="006F4B5A">
        <w:rPr>
          <w:rFonts w:ascii="Times New Roman" w:hAnsi="Times New Roman"/>
        </w:rPr>
        <w:t>εκτίμηση</w:t>
      </w:r>
      <w:r w:rsidR="00B968A5">
        <w:rPr>
          <w:rFonts w:ascii="Times New Roman" w:hAnsi="Times New Roman"/>
        </w:rPr>
        <w:t>,</w:t>
      </w:r>
    </w:p>
    <w:p w:rsidR="00F32DBC" w:rsidRDefault="007D5456" w:rsidP="00EE3E38">
      <w:pPr>
        <w:spacing w:line="400" w:lineRule="exact"/>
        <w:jc w:val="center"/>
        <w:rPr>
          <w:rFonts w:ascii="Times New Roman" w:hAnsi="Times New Roman"/>
          <w:lang w:val="en-US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p w:rsidR="002C6F20" w:rsidRPr="002C6F20" w:rsidRDefault="002C6F20" w:rsidP="00EE3E38">
      <w:pPr>
        <w:spacing w:line="400" w:lineRule="exact"/>
        <w:jc w:val="center"/>
        <w:rPr>
          <w:rFonts w:ascii="Times New Roman" w:hAnsi="Times New Roman"/>
          <w:lang w:val="en-US"/>
        </w:rPr>
      </w:pPr>
    </w:p>
    <w:tbl>
      <w:tblPr>
        <w:tblW w:w="0" w:type="auto"/>
        <w:tblLook w:val="04A0"/>
      </w:tblPr>
      <w:tblGrid>
        <w:gridCol w:w="3116"/>
        <w:gridCol w:w="3085"/>
        <w:gridCol w:w="3085"/>
      </w:tblGrid>
      <w:tr w:rsidR="002C6F20" w:rsidRPr="00D40B98" w:rsidTr="002C6F20">
        <w:tc>
          <w:tcPr>
            <w:tcW w:w="3095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2C6F20" w:rsidRDefault="002C6F20" w:rsidP="00EE3E38">
      <w:pPr>
        <w:spacing w:line="400" w:lineRule="exact"/>
        <w:jc w:val="center"/>
        <w:rPr>
          <w:rFonts w:ascii="Times New Roman" w:hAnsi="Times New Roman"/>
          <w:lang w:val="en-US"/>
        </w:rPr>
      </w:pPr>
    </w:p>
    <w:tbl>
      <w:tblPr>
        <w:tblW w:w="9572" w:type="dxa"/>
        <w:tblLook w:val="04A0"/>
      </w:tblPr>
      <w:tblGrid>
        <w:gridCol w:w="3116"/>
        <w:gridCol w:w="3371"/>
        <w:gridCol w:w="3085"/>
      </w:tblGrid>
      <w:tr w:rsidR="008F5CBF" w:rsidRPr="00D40B98" w:rsidTr="008F5CBF">
        <w:tc>
          <w:tcPr>
            <w:tcW w:w="3116" w:type="dxa"/>
            <w:shd w:val="clear" w:color="auto" w:fill="auto"/>
          </w:tcPr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</w:p>
        </w:tc>
        <w:tc>
          <w:tcPr>
            <w:tcW w:w="3371" w:type="dxa"/>
            <w:shd w:val="clear" w:color="auto" w:fill="auto"/>
          </w:tcPr>
          <w:p w:rsidR="008F5CBF" w:rsidRDefault="008F5CBF" w:rsidP="008F5CBF">
            <w:pPr>
              <w:spacing w:before="360"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Ο/Η Υποψήφιος/-α Διδάκτορας</w:t>
            </w:r>
          </w:p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……………………………</w:t>
            </w:r>
          </w:p>
        </w:tc>
        <w:tc>
          <w:tcPr>
            <w:tcW w:w="3085" w:type="dxa"/>
            <w:shd w:val="clear" w:color="auto" w:fill="auto"/>
          </w:tcPr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</w:p>
        </w:tc>
      </w:tr>
    </w:tbl>
    <w:p w:rsidR="008F5CBF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p w:rsidR="006B069B" w:rsidRPr="00EE3E38" w:rsidRDefault="006B069B" w:rsidP="00EE3E38">
      <w:pPr>
        <w:spacing w:line="400" w:lineRule="exact"/>
        <w:jc w:val="both"/>
        <w:rPr>
          <w:rFonts w:ascii="Times New Roman" w:hAnsi="Times New Roman"/>
        </w:rPr>
      </w:pPr>
    </w:p>
    <w:sectPr w:rsidR="006B069B" w:rsidRPr="00EE3E38" w:rsidSect="009674A8">
      <w:pgSz w:w="11906" w:h="16838"/>
      <w:pgMar w:top="426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bC0NLCwsDAwMbNU0lEKTi0uzszPAykwqgUAve1Q2iwAAAA="/>
  </w:docVars>
  <w:rsids>
    <w:rsidRoot w:val="001B10EA"/>
    <w:rsid w:val="00054FB5"/>
    <w:rsid w:val="00061FA9"/>
    <w:rsid w:val="00072774"/>
    <w:rsid w:val="000D5E78"/>
    <w:rsid w:val="00113717"/>
    <w:rsid w:val="00114DE2"/>
    <w:rsid w:val="001414B4"/>
    <w:rsid w:val="00176EE5"/>
    <w:rsid w:val="00190C57"/>
    <w:rsid w:val="001B10EA"/>
    <w:rsid w:val="002C6F20"/>
    <w:rsid w:val="002E4CCC"/>
    <w:rsid w:val="003000D9"/>
    <w:rsid w:val="00386F1C"/>
    <w:rsid w:val="003900DD"/>
    <w:rsid w:val="00393EDE"/>
    <w:rsid w:val="003D7228"/>
    <w:rsid w:val="004871FC"/>
    <w:rsid w:val="004F6CF0"/>
    <w:rsid w:val="00560CF4"/>
    <w:rsid w:val="005A1827"/>
    <w:rsid w:val="00624837"/>
    <w:rsid w:val="00651BF4"/>
    <w:rsid w:val="00695D71"/>
    <w:rsid w:val="006A5FC6"/>
    <w:rsid w:val="006B069B"/>
    <w:rsid w:val="006C457C"/>
    <w:rsid w:val="006F4B5A"/>
    <w:rsid w:val="007C7497"/>
    <w:rsid w:val="007D5456"/>
    <w:rsid w:val="008F5CBF"/>
    <w:rsid w:val="009126D8"/>
    <w:rsid w:val="0096424B"/>
    <w:rsid w:val="009674A8"/>
    <w:rsid w:val="009F6D51"/>
    <w:rsid w:val="00A01592"/>
    <w:rsid w:val="00A120A6"/>
    <w:rsid w:val="00A12C80"/>
    <w:rsid w:val="00A91FE5"/>
    <w:rsid w:val="00AB1E52"/>
    <w:rsid w:val="00AC615E"/>
    <w:rsid w:val="00B27DC6"/>
    <w:rsid w:val="00B44334"/>
    <w:rsid w:val="00B968A5"/>
    <w:rsid w:val="00CB7E0F"/>
    <w:rsid w:val="00CD77FF"/>
    <w:rsid w:val="00CF24C4"/>
    <w:rsid w:val="00D16731"/>
    <w:rsid w:val="00D40B98"/>
    <w:rsid w:val="00D55151"/>
    <w:rsid w:val="00D81917"/>
    <w:rsid w:val="00DA1320"/>
    <w:rsid w:val="00DD48A0"/>
    <w:rsid w:val="00EA523A"/>
    <w:rsid w:val="00EE3E38"/>
    <w:rsid w:val="00EE52BF"/>
    <w:rsid w:val="00F30CD5"/>
    <w:rsid w:val="00F32DBC"/>
    <w:rsid w:val="00F56B19"/>
    <w:rsid w:val="00F70458"/>
    <w:rsid w:val="00F80949"/>
    <w:rsid w:val="00F96FCD"/>
    <w:rsid w:val="00FD2434"/>
    <w:rsid w:val="00FE56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8F5CBF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A12C80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A12C8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091595-8C90-4A97-8572-B455CCE6B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0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9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0:00Z</dcterms:created>
  <dcterms:modified xsi:type="dcterms:W3CDTF">2020-10-13T09:50:00Z</dcterms:modified>
</cp:coreProperties>
</file>